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08DFD" w14:textId="77777777" w:rsidR="00D268B5" w:rsidRPr="00B80EC3" w:rsidRDefault="00241E63" w:rsidP="00B80EC3">
      <w:pPr>
        <w:spacing w:line="360" w:lineRule="auto"/>
        <w:jc w:val="center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Çalışmanın Başlığı</w:t>
      </w:r>
    </w:p>
    <w:p w14:paraId="4E740990" w14:textId="77777777" w:rsidR="00B80EC3" w:rsidRDefault="00B80EC3" w:rsidP="00B80EC3">
      <w:pPr>
        <w:spacing w:line="36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Yazar, Kurum ve Email</w:t>
      </w:r>
    </w:p>
    <w:p w14:paraId="549FAD75" w14:textId="77777777" w:rsidR="00B80EC3" w:rsidRDefault="00B80EC3" w:rsidP="00B80EC3">
      <w:pPr>
        <w:spacing w:line="360" w:lineRule="auto"/>
        <w:jc w:val="center"/>
        <w:rPr>
          <w:rFonts w:asciiTheme="majorHAnsi" w:hAnsiTheme="majorHAnsi"/>
        </w:rPr>
      </w:pPr>
    </w:p>
    <w:p w14:paraId="0CCE3AAC" w14:textId="6786F4CA" w:rsidR="00B80EC3" w:rsidRDefault="00241E63" w:rsidP="00B80EC3">
      <w:pPr>
        <w:spacing w:line="36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Türkçe </w:t>
      </w:r>
      <w:r w:rsidR="00B80EC3" w:rsidRPr="00B80EC3">
        <w:rPr>
          <w:rFonts w:asciiTheme="majorHAnsi" w:hAnsiTheme="majorHAnsi"/>
          <w:b/>
        </w:rPr>
        <w:t xml:space="preserve">Özet </w:t>
      </w:r>
      <w:r w:rsidR="00B80EC3">
        <w:rPr>
          <w:rFonts w:asciiTheme="majorHAnsi" w:hAnsiTheme="majorHAnsi"/>
        </w:rPr>
        <w:t>(100</w:t>
      </w:r>
      <w:r w:rsidR="003B6856">
        <w:rPr>
          <w:rFonts w:asciiTheme="majorHAnsi" w:hAnsiTheme="majorHAnsi"/>
        </w:rPr>
        <w:t>-150</w:t>
      </w:r>
      <w:r w:rsidR="00B80EC3">
        <w:rPr>
          <w:rFonts w:asciiTheme="majorHAnsi" w:hAnsiTheme="majorHAnsi"/>
        </w:rPr>
        <w:t xml:space="preserve"> kelime ile sınırlı) </w:t>
      </w:r>
    </w:p>
    <w:p w14:paraId="5EAD91CE" w14:textId="77777777" w:rsidR="00241E63" w:rsidRDefault="00241E63" w:rsidP="00241E63">
      <w:pPr>
        <w:spacing w:line="360" w:lineRule="auto"/>
        <w:jc w:val="center"/>
        <w:rPr>
          <w:rFonts w:asciiTheme="majorHAnsi" w:hAnsiTheme="majorHAnsi"/>
        </w:rPr>
      </w:pPr>
      <w:r w:rsidRPr="00241E63">
        <w:rPr>
          <w:rFonts w:asciiTheme="majorHAnsi" w:hAnsiTheme="majorHAnsi"/>
          <w:b/>
        </w:rPr>
        <w:t>Anahtar Kelimeler</w:t>
      </w:r>
      <w:r>
        <w:rPr>
          <w:rFonts w:asciiTheme="majorHAnsi" w:hAnsiTheme="majorHAnsi"/>
        </w:rPr>
        <w:t xml:space="preserve"> (en az 3 en fazla 5 anahtar kelime) </w:t>
      </w:r>
    </w:p>
    <w:p w14:paraId="43BF63F4" w14:textId="07A10698" w:rsidR="00241E63" w:rsidRPr="000408F9" w:rsidRDefault="000408F9" w:rsidP="00B80EC3">
      <w:pPr>
        <w:spacing w:line="360" w:lineRule="auto"/>
        <w:jc w:val="center"/>
      </w:pPr>
      <w:r>
        <w:rPr>
          <w:rFonts w:asciiTheme="majorHAnsi" w:hAnsiTheme="majorHAnsi"/>
        </w:rPr>
        <w:t xml:space="preserve">İngilizce </w:t>
      </w:r>
      <w:r w:rsidR="00241E63" w:rsidRPr="00241E63">
        <w:rPr>
          <w:rFonts w:asciiTheme="majorHAnsi" w:hAnsiTheme="majorHAnsi"/>
          <w:b/>
        </w:rPr>
        <w:t>Abstract</w:t>
      </w:r>
      <w:r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</w:rPr>
        <w:t>(100-150 kelime ile sınırlı)</w:t>
      </w:r>
    </w:p>
    <w:p w14:paraId="206A527F" w14:textId="0DBE2370" w:rsidR="00241E63" w:rsidRDefault="00241E63" w:rsidP="00B80EC3">
      <w:pPr>
        <w:spacing w:line="360" w:lineRule="auto"/>
        <w:jc w:val="center"/>
        <w:rPr>
          <w:rFonts w:asciiTheme="majorHAnsi" w:hAnsiTheme="majorHAnsi"/>
          <w:b/>
        </w:rPr>
      </w:pPr>
      <w:r w:rsidRPr="00241E63">
        <w:rPr>
          <w:rFonts w:asciiTheme="majorHAnsi" w:hAnsiTheme="majorHAnsi"/>
          <w:b/>
        </w:rPr>
        <w:t>Keywords</w:t>
      </w:r>
      <w:r w:rsidR="000408F9">
        <w:rPr>
          <w:rFonts w:asciiTheme="majorHAnsi" w:hAnsiTheme="majorHAnsi"/>
          <w:b/>
        </w:rPr>
        <w:t xml:space="preserve"> </w:t>
      </w:r>
      <w:r w:rsidR="000408F9">
        <w:rPr>
          <w:rFonts w:asciiTheme="majorHAnsi" w:hAnsiTheme="majorHAnsi"/>
        </w:rPr>
        <w:t>(en az 3 en fazla 5 anahtar kelime)</w:t>
      </w:r>
    </w:p>
    <w:p w14:paraId="29EB9739" w14:textId="77777777" w:rsidR="00241E63" w:rsidRDefault="00241E63" w:rsidP="00B80EC3">
      <w:pPr>
        <w:spacing w:line="360" w:lineRule="auto"/>
        <w:jc w:val="center"/>
        <w:rPr>
          <w:rFonts w:asciiTheme="majorHAnsi" w:hAnsiTheme="majorHAnsi"/>
          <w:b/>
        </w:rPr>
      </w:pPr>
    </w:p>
    <w:p w14:paraId="4E152B51" w14:textId="77777777" w:rsidR="00241E63" w:rsidRPr="007B3878" w:rsidRDefault="00241E63" w:rsidP="00B80EC3">
      <w:pPr>
        <w:spacing w:line="360" w:lineRule="auto"/>
        <w:jc w:val="center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>Giriş</w:t>
      </w:r>
    </w:p>
    <w:p w14:paraId="1D2B9274" w14:textId="5F787E8D" w:rsidR="00241E63" w:rsidRPr="007B3878" w:rsidRDefault="00241E63" w:rsidP="00241E63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7B3878">
        <w:rPr>
          <w:rFonts w:ascii="Calibri" w:hAnsi="Calibri" w:cs="Calibri"/>
          <w:sz w:val="22"/>
          <w:szCs w:val="22"/>
        </w:rPr>
        <w:t xml:space="preserve">Araştırmanın bağlamı, amacı, kavramsal çerçevesi ve ilgili alan yazını </w:t>
      </w:r>
      <w:r w:rsidR="00133CAD" w:rsidRPr="007B3878">
        <w:rPr>
          <w:rFonts w:ascii="Calibri" w:hAnsi="Calibri" w:cs="Calibri"/>
          <w:sz w:val="22"/>
          <w:szCs w:val="22"/>
        </w:rPr>
        <w:t xml:space="preserve">bu kısımda yazılabilir. </w:t>
      </w:r>
      <w:r w:rsidRPr="007B3878">
        <w:rPr>
          <w:rFonts w:ascii="Calibri" w:hAnsi="Calibri" w:cs="Calibri"/>
          <w:sz w:val="22"/>
          <w:szCs w:val="22"/>
        </w:rPr>
        <w:t xml:space="preserve"> </w:t>
      </w:r>
    </w:p>
    <w:p w14:paraId="2B9E1F51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  <w:b/>
          <w:sz w:val="22"/>
          <w:szCs w:val="22"/>
        </w:rPr>
      </w:pPr>
      <w:r w:rsidRPr="007B3878">
        <w:rPr>
          <w:rFonts w:asciiTheme="majorHAnsi" w:hAnsiTheme="majorHAnsi"/>
          <w:b/>
          <w:sz w:val="22"/>
          <w:szCs w:val="22"/>
        </w:rPr>
        <w:t xml:space="preserve">Giriş Bölümü alt </w:t>
      </w:r>
      <w:proofErr w:type="gramStart"/>
      <w:r w:rsidRPr="007B3878">
        <w:rPr>
          <w:rFonts w:asciiTheme="majorHAnsi" w:hAnsiTheme="majorHAnsi"/>
          <w:b/>
          <w:sz w:val="22"/>
          <w:szCs w:val="22"/>
        </w:rPr>
        <w:t>başlık....</w:t>
      </w:r>
      <w:proofErr w:type="gramEnd"/>
    </w:p>
    <w:p w14:paraId="6C244296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  <w:b/>
        </w:rPr>
      </w:pPr>
    </w:p>
    <w:p w14:paraId="461B5E5E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 xml:space="preserve">Yöntem </w:t>
      </w:r>
    </w:p>
    <w:p w14:paraId="230008F4" w14:textId="77777777" w:rsidR="00241E63" w:rsidRPr="007B3878" w:rsidRDefault="00241E63" w:rsidP="00241E63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7B3878">
        <w:rPr>
          <w:rFonts w:ascii="Calibri" w:hAnsi="Calibri" w:cs="Calibri"/>
          <w:sz w:val="22"/>
          <w:szCs w:val="22"/>
        </w:rPr>
        <w:t xml:space="preserve">Araştırma deseni, araştırma sorusu, örneklem, veri toplama ve analiz süreçleri belirtilir.  </w:t>
      </w:r>
    </w:p>
    <w:p w14:paraId="53643315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  <w:b/>
          <w:sz w:val="22"/>
          <w:szCs w:val="22"/>
        </w:rPr>
      </w:pPr>
      <w:r w:rsidRPr="007B3878">
        <w:rPr>
          <w:rFonts w:asciiTheme="majorHAnsi" w:hAnsiTheme="majorHAnsi"/>
          <w:b/>
          <w:sz w:val="22"/>
          <w:szCs w:val="22"/>
        </w:rPr>
        <w:t>Yöntem bölümü alt başlık...</w:t>
      </w:r>
    </w:p>
    <w:p w14:paraId="4608A08B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</w:rPr>
      </w:pPr>
    </w:p>
    <w:p w14:paraId="5403CE42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 xml:space="preserve">Bulgular </w:t>
      </w:r>
    </w:p>
    <w:p w14:paraId="310CAB0B" w14:textId="77777777" w:rsidR="00241E63" w:rsidRPr="007B3878" w:rsidRDefault="00241E63" w:rsidP="00241E63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bookmarkStart w:id="0" w:name="_GoBack"/>
      <w:r w:rsidRPr="007B3878">
        <w:rPr>
          <w:rFonts w:ascii="Calibri" w:hAnsi="Calibri" w:cs="Calibri"/>
          <w:sz w:val="22"/>
          <w:szCs w:val="22"/>
        </w:rPr>
        <w:t xml:space="preserve">Bulgular araştırma sorusu göz önünde bulundurularak rapor edilir, eğer çalışma henüz tamamlanmamış ise beklenen bulgular yazılabilir. </w:t>
      </w:r>
    </w:p>
    <w:bookmarkEnd w:id="0"/>
    <w:p w14:paraId="4E0AA282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  <w:b/>
          <w:sz w:val="22"/>
          <w:szCs w:val="22"/>
        </w:rPr>
      </w:pPr>
      <w:r w:rsidRPr="007B3878">
        <w:rPr>
          <w:rFonts w:asciiTheme="majorHAnsi" w:hAnsiTheme="majorHAnsi"/>
          <w:b/>
          <w:sz w:val="22"/>
          <w:szCs w:val="22"/>
        </w:rPr>
        <w:t>Bulgular bölümü alt başlık...</w:t>
      </w:r>
    </w:p>
    <w:p w14:paraId="09092315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</w:rPr>
      </w:pPr>
    </w:p>
    <w:p w14:paraId="3E93858A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 xml:space="preserve">Tartışma ve Sonuç </w:t>
      </w:r>
    </w:p>
    <w:p w14:paraId="3C76DFB7" w14:textId="039233C1" w:rsidR="00241E63" w:rsidRPr="007B3878" w:rsidRDefault="00241E63" w:rsidP="00241E63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7B3878">
        <w:rPr>
          <w:rFonts w:ascii="Calibri" w:hAnsi="Calibri" w:cs="Calibri"/>
          <w:sz w:val="22"/>
          <w:szCs w:val="22"/>
        </w:rPr>
        <w:t xml:space="preserve">Bu kısımda bulgular giriş kısmında verilen alan yazını ve kavramsal çerçeve göz önünde bulundurularak değerlendirilir. Yükseköğretim çalışmalarına ilişkin çıkan sonuçlar ve öneriler belirtilebilir. </w:t>
      </w:r>
    </w:p>
    <w:p w14:paraId="37714E7E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>Tartışma ve Sonuç bölümü alt başlık...</w:t>
      </w:r>
    </w:p>
    <w:p w14:paraId="10DCF78A" w14:textId="77777777" w:rsidR="00241E63" w:rsidRPr="007B3878" w:rsidRDefault="00241E63" w:rsidP="00241E63">
      <w:pPr>
        <w:spacing w:line="360" w:lineRule="auto"/>
        <w:jc w:val="both"/>
        <w:rPr>
          <w:rFonts w:asciiTheme="majorHAnsi" w:hAnsiTheme="majorHAnsi"/>
        </w:rPr>
      </w:pPr>
    </w:p>
    <w:p w14:paraId="081132B7" w14:textId="77777777" w:rsidR="00241E63" w:rsidRPr="007B3878" w:rsidRDefault="00241E63" w:rsidP="00241E63">
      <w:pPr>
        <w:spacing w:line="360" w:lineRule="auto"/>
        <w:jc w:val="center"/>
        <w:rPr>
          <w:rFonts w:asciiTheme="majorHAnsi" w:hAnsiTheme="majorHAnsi"/>
          <w:b/>
        </w:rPr>
      </w:pPr>
      <w:r w:rsidRPr="007B3878">
        <w:rPr>
          <w:rFonts w:asciiTheme="majorHAnsi" w:hAnsiTheme="majorHAnsi"/>
          <w:b/>
        </w:rPr>
        <w:t xml:space="preserve">Kaynakça </w:t>
      </w:r>
    </w:p>
    <w:p w14:paraId="16D35832" w14:textId="67BB0839" w:rsidR="00241E63" w:rsidRPr="007B3878" w:rsidRDefault="000408F9" w:rsidP="00717C71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7B3878">
        <w:rPr>
          <w:rFonts w:ascii="Calibri" w:hAnsi="Calibri" w:cs="Calibri"/>
          <w:sz w:val="22"/>
          <w:szCs w:val="22"/>
        </w:rPr>
        <w:t xml:space="preserve">Lütfen hem metin içinde hem de kaynakça bölümünde, tablo ve şekillerde APA referans gösterme sistemini kullanınız. </w:t>
      </w:r>
    </w:p>
    <w:p w14:paraId="5EB3010B" w14:textId="215A4AE7" w:rsidR="00B80EC3" w:rsidRPr="007B3878" w:rsidRDefault="00133CAD" w:rsidP="00717C71">
      <w:pPr>
        <w:spacing w:line="360" w:lineRule="auto"/>
        <w:jc w:val="both"/>
        <w:rPr>
          <w:rFonts w:ascii="Calibri" w:hAnsi="Calibri" w:cs="Calibri"/>
          <w:sz w:val="22"/>
          <w:szCs w:val="22"/>
        </w:rPr>
      </w:pPr>
      <w:r w:rsidRPr="007B3878">
        <w:rPr>
          <w:rFonts w:ascii="Calibri" w:hAnsi="Calibri" w:cs="Calibri"/>
          <w:sz w:val="22"/>
          <w:szCs w:val="22"/>
        </w:rPr>
        <w:t xml:space="preserve">Toplam kelime sayısı </w:t>
      </w:r>
      <w:r w:rsidR="0069596F" w:rsidRPr="007B3878">
        <w:rPr>
          <w:rFonts w:ascii="Calibri" w:hAnsi="Calibri" w:cs="Calibri"/>
          <w:sz w:val="22"/>
          <w:szCs w:val="22"/>
        </w:rPr>
        <w:t>2500-4000</w:t>
      </w:r>
      <w:r w:rsidRPr="007B3878">
        <w:rPr>
          <w:rFonts w:ascii="Calibri" w:hAnsi="Calibri" w:cs="Calibri"/>
          <w:sz w:val="22"/>
          <w:szCs w:val="22"/>
        </w:rPr>
        <w:t xml:space="preserve"> arası olmalıdır, </w:t>
      </w:r>
      <w:r w:rsidR="007B3878" w:rsidRPr="007B3878">
        <w:rPr>
          <w:rFonts w:ascii="Calibri" w:hAnsi="Calibri" w:cs="Calibri"/>
          <w:sz w:val="22"/>
          <w:szCs w:val="22"/>
        </w:rPr>
        <w:t xml:space="preserve">Metin </w:t>
      </w:r>
      <w:r w:rsidR="00717C71">
        <w:rPr>
          <w:rFonts w:ascii="Calibri" w:hAnsi="Calibri" w:cs="Calibri"/>
          <w:sz w:val="22"/>
          <w:szCs w:val="22"/>
        </w:rPr>
        <w:t xml:space="preserve">iki yana yaslı, </w:t>
      </w:r>
      <w:proofErr w:type="spellStart"/>
      <w:r w:rsidRPr="007B3878">
        <w:rPr>
          <w:rFonts w:ascii="Calibri" w:hAnsi="Calibri" w:cs="Calibri"/>
          <w:sz w:val="22"/>
          <w:szCs w:val="22"/>
        </w:rPr>
        <w:t>Calibri</w:t>
      </w:r>
      <w:proofErr w:type="spellEnd"/>
      <w:r w:rsidRPr="007B3878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7B3878">
        <w:rPr>
          <w:rFonts w:ascii="Calibri" w:hAnsi="Calibri" w:cs="Calibri"/>
          <w:sz w:val="22"/>
          <w:szCs w:val="22"/>
        </w:rPr>
        <w:t>font</w:t>
      </w:r>
      <w:proofErr w:type="gramEnd"/>
      <w:r w:rsidRPr="007B3878">
        <w:rPr>
          <w:rFonts w:ascii="Calibri" w:hAnsi="Calibri" w:cs="Calibri"/>
          <w:sz w:val="22"/>
          <w:szCs w:val="22"/>
        </w:rPr>
        <w:t xml:space="preserve">, </w:t>
      </w:r>
      <w:r w:rsidR="007B3878" w:rsidRPr="007B3878">
        <w:rPr>
          <w:rFonts w:ascii="Calibri" w:hAnsi="Calibri" w:cs="Calibri"/>
          <w:sz w:val="22"/>
          <w:szCs w:val="22"/>
        </w:rPr>
        <w:t xml:space="preserve">12 yazı büyüklüğü, </w:t>
      </w:r>
      <w:r w:rsidRPr="007B3878">
        <w:rPr>
          <w:rFonts w:ascii="Calibri" w:hAnsi="Calibri" w:cs="Calibri"/>
          <w:sz w:val="22"/>
          <w:szCs w:val="22"/>
        </w:rPr>
        <w:t xml:space="preserve">1.5 yazı boşluğu kullanarak yazılmalıdır.  </w:t>
      </w:r>
    </w:p>
    <w:sectPr w:rsidR="00B80EC3" w:rsidRPr="007B3878" w:rsidSect="00DB6B68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DSwNDU2NjY0MbBQ0lEKTi0uzszPAykwqgUAk8KGKCwAAAA="/>
  </w:docVars>
  <w:rsids>
    <w:rsidRoot w:val="00B80EC3"/>
    <w:rsid w:val="000408F9"/>
    <w:rsid w:val="00133CAD"/>
    <w:rsid w:val="00241E63"/>
    <w:rsid w:val="00320C38"/>
    <w:rsid w:val="003B6856"/>
    <w:rsid w:val="0069596F"/>
    <w:rsid w:val="00717C71"/>
    <w:rsid w:val="007B3878"/>
    <w:rsid w:val="00B80EC3"/>
    <w:rsid w:val="00D268B5"/>
    <w:rsid w:val="00DB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3A30E4"/>
  <w14:defaultImageDpi w14:val="300"/>
  <w15:docId w15:val="{0A578CB6-C275-4C87-83C8-9FAC5B140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 East Technical University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Emil</dc:creator>
  <cp:keywords/>
  <dc:description/>
  <cp:lastModifiedBy>A</cp:lastModifiedBy>
  <cp:revision>4</cp:revision>
  <dcterms:created xsi:type="dcterms:W3CDTF">2019-09-30T12:51:00Z</dcterms:created>
  <dcterms:modified xsi:type="dcterms:W3CDTF">2019-09-30T13:04:00Z</dcterms:modified>
</cp:coreProperties>
</file>